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ซ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พราะมันทำกิจกรรมเหมือนกันนะ เป็นประโยคความรวม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เช่นเดียวกันครูคณิตาครับบอกใจความสำคัญเลย 2. คือ ประโยคย่อย อย่างนั้นเดี๋ยวเราสังเกตประโยคที่ครูนำมาให้ดูนะครับนัทชอบทำความดีเพราะทำแล้วมีความสุข แบ่งได้อย่างไร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นัทนี่ชอบทำความดีนะ แต่ที่เอามาเสริมว่านัทชอบทำความดีเพราะอะไร เพราะนัททำเพราะมีความสุข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ที่ชาวต่างประเทศรู้จักดี</w:t>
      </w:r>
    </w:p>
    <w:p>
      <w:pPr>
        <w:pStyle w:val="BodyText"/>
      </w:pPr>
      <w:r>
        <w:t xml:space="preserve">(คุณครูปรเมษฐ) ต้มยำกุ้งเป็นอาหารไทยครูคณิตาต้องการบอกอะไรเป็นหลักเลย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เดี๋ยวให้นักเรียนนะคะ ก็ลองส่งข้อความมาบอก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อรใจความรองก็คือชาวต่างประเทศนี่รู้จักกันดี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เด็ก ๆซึ่ง วันนี้นะคะ ที่คุณครูให้นักเรียนดูประโยค 2 ประโยค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มากยิ่งขึ้น ซึ่งเดี๋ยวเราไปดูจุดประสงค์ในวันนี้กันเลยค่ะ จุดประสงค์การเรียนรู้ของวันนี้นะคะ ก็คือ 1. บอกประโยชน์ซ้อนได้ 2. แต่งประโยคซ้อนและจำแนกประโยคซ้อนได้ ส่วนข้อที่ 3 ล่ะคะคุณครูปรเมษฐ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ครูคณิตาครับ เรา 2 คนนี่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จะเข้าใจผิดนะ ซึ่งความจริงมันถูกไหม มันถูกนะ ประโยคความซ้อนนี่ สมัยครูเรียนเมื่อ 4-5 ปีที่แล้วนี่ป. 6 นี่ ครูยังเรียนประโยคความซ้อนอยู่ครูไม่ได้เรียนประโยคความซ้อน ครูเรียก สังชระประโยคเพราะฉะนั้น ถ้าเกิดครูและครูคณิตาไม่ได้พูดประโยคซ้อนหรือไม่ได้พูดประโยคซ้อนตามตัวหนังสือนี่เรื่องประโยคอื่นนะครับ พูดให้เข้าใจ ณ ที่นี้ก่อนไม่แน่ บางที่ครูประเมษฐบอกสังขระประโยคไม่รู้ยุ่งเลย แต่การที่ครูบอกนักเรียนนี่มันก็เป็นเรื่องที่ดี เพื่อที่นักเรียนนี่จะได้กระจ่างแจ้งครับ ไปกันเลย</w:t>
      </w:r>
    </w:p>
    <w:p>
      <w:pPr>
        <w:pStyle w:val="BodyText"/>
      </w:pPr>
      <w:r>
        <w:t xml:space="preserve">(คุณครูคณิตา) เอาล่ะค่ะ ให้นักเรียนหยิบใบความรู้ขึ้นมาค่ะ แล้วให้นักเรียนนะคะ ศึกษาใบความรู้ส่วนคุณครูปลายทางดูแลการทำงานของนักเรียนให้คำแนะนำนักเรียนในการทำงาน หรือว่าในการอ่านใบความรู้นั่นเองค่ะ นักเรียนคะ เมื่ออ่านจบแล้ว เดี๋ยวเรามาร่วมกันสรุปองค์ความรู้ถ้าพร้อมแล้วเริ่มอ่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เอ้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เรียนรู้ประโยคที่ใช้ในชีวิตประจำวันนะครับ ชื่อเรื่องก็คือเรื่องประโยคเพื่อการสื่อสารนั้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จากรูปภาพบนหน้าจอ นักเรียนคิดว่าภาพบนหน้าจอคือรูปภาพอะไรคะ คุณครูปลายทางคะสามารถให้นักเรียนตอบคำถามได้เลยค่ะโหย</w:t>
      </w:r>
    </w:p>
    <w:p>
      <w:pPr>
        <w:pStyle w:val="BodyText"/>
      </w:pPr>
      <w:r>
        <w:t xml:space="preserve">(คุณครูปรเมษฐ) คืออะไรครับครูคณิตาครับ</w:t>
      </w:r>
    </w:p>
    <w:p>
      <w:pPr>
        <w:pStyle w:val="BodyText"/>
      </w:pPr>
      <w:r>
        <w:t xml:space="preserve">(คุณครูคณิตา) คืออะไรคะ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ก็นำมาให้เด็ก ๆ นั้นได้รู้จักนะครับ ถ้าเกิดบ้านครูนี่เขาไม่เรีย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เอ้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เรียนรู้ประโยคที่ใช้ในชีวิตประจำวันนะครับ ชื่อเรื่องก็คือเรื่องประโยคเพื่อการสื่อสารนั้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จากรูปภาพบนหน้าจอ นักเรียนคิดว่าภาพบนหน้าจอคือรูปภาพอะไรคะ คุณครูปลายทางคะสามารถให้นักเรียนตอบคำถามได้เลยค่ะโหย</w:t>
      </w:r>
    </w:p>
    <w:p>
      <w:pPr>
        <w:pStyle w:val="BodyText"/>
      </w:pPr>
      <w:r>
        <w:t xml:space="preserve">(คุณครูปรเมษฐ) คืออะไรครับครูคณิตาครับ</w:t>
      </w:r>
    </w:p>
    <w:p>
      <w:pPr>
        <w:pStyle w:val="BodyText"/>
      </w:pPr>
      <w:r>
        <w:t xml:space="preserve">(คุณครูคณิตา) คืออะไรคะ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ก็นำมาให้เด็ก ๆ นั้นได้รู้จักนะครับ ถ้าเกิดบ้านครูนี่เขาไม่เรียกกลองยาว คุณครูคณิตารู้ไหมหัวหิน เพชรบุรี ประจวบฯ เขาเรียกว่าอะไร</w:t>
      </w:r>
    </w:p>
    <w:p>
      <w:pPr>
        <w:pStyle w:val="BodyText"/>
      </w:pPr>
      <w:r>
        <w:t xml:space="preserve">(คุณครูคณิตา) ไม่รู้ค่ะความรู้นะครับ ถ้าเกิดบ้านครู เพชรบุรีจะเรียกสิ่งนี้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 </w:t>
      </w:r>
      <w:r>
        <w:t xml:space="preserve">กระเทิ้งถ้าออกภาษาถิ่นเขาเรีกยว่า กระเทิ่งอะไรประมาณนั้นนะครับ เอามาเป็นสื่อนะ วันนี้ครูคณิตาให้ผ</w:t>
      </w:r>
    </w:p>
    <w:p>
      <w:pPr>
        <w:pStyle w:val="BodyText"/>
      </w:pPr>
      <w:r>
        <w:t xml:space="preserve">(คุณครูปรเมษฐ) วันนี้คุณครูคณิตาให้ผมเอากลองยาวมาทำไมครับ</w:t>
      </w:r>
    </w:p>
    <w:p>
      <w:pPr>
        <w:pStyle w:val="BodyText"/>
      </w:pPr>
      <w:r>
        <w:t xml:space="preserve">(คุณครูคณิตา)วันนี้นะคะ อย่างที่บอกค่ะ เราเรียนเกี่ยวกับเรื่องประโยคเพื่อการสื่อสารใช่ไหมครับ</w:t>
      </w:r>
    </w:p>
    <w:p>
      <w:pPr>
        <w:pStyle w:val="BodyText"/>
      </w:pPr>
      <w:r>
        <w:t xml:space="preserve">(คุณครูคณิตา)เดี๋ยวคุณครูจะให้นักเรียนนะคะ ลองแต่งประโยคดูสิคะว่ากลองยาวนี่นักเรียนจะแต่งประโยคได้ว่าอย่างไรบ้าง</w:t>
      </w:r>
    </w:p>
    <w:p>
      <w:pPr>
        <w:pStyle w:val="BodyText"/>
      </w:pPr>
      <w:r>
        <w:t xml:space="preserve">(คุณครูปรเมษฐ) เดี่ยวถือไว้ให้นักเรียนดูเลยชัด ๆ</w:t>
      </w:r>
    </w:p>
    <w:p>
      <w:pPr>
        <w:pStyle w:val="BodyText"/>
      </w:pPr>
      <w:r>
        <w:t xml:space="preserve">(คุณครูคณิตา) ยกตัวอย่างดี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ักเรียนอาจจะยังมึนงงอยู่ แต่งอย่างไรนะนักเรียนคะ นักเรียนจำประโยคบอกเล่า ประโยคขอร้อง ประโยคแสดงความต้องการประโยคปฏิเสธและประโยคอื่น ๆ อีกมากมายได้หรือเปล่าเอ่ย ถ้าได้นะคะนักเรียนก็สามารถที่จะแต่งประโยคได้ค่ะ เดี๋ยวเรามาดูตัวอย่างกันเลยนะคะ ประโยคบอกเล่าค่ะ คุณครูปรเมษฐคะ ประโยคบอกเล่านะคะกลองยาวเป็นเครื่องดนตรีชนิดหนึ่ง เป็นประโยคบอกเล่าหรือเปล่าคะ</w:t>
      </w:r>
    </w:p>
    <w:p>
      <w:pPr>
        <w:pStyle w:val="BodyText"/>
      </w:pPr>
      <w:r>
        <w:t xml:space="preserve">(คุณครูปรเมษฐ) ก็คือการบอกใช่ไหมคุณครูคณิตา</w:t>
      </w:r>
    </w:p>
    <w:p>
      <w:pPr>
        <w:pStyle w:val="BodyText"/>
      </w:pPr>
      <w:r>
        <w:t xml:space="preserve">(คุณครูคณ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5-11T06:21:10Z</dcterms:created>
  <dcterms:modified xsi:type="dcterms:W3CDTF">2022-05-11T06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2.27 น.</vt:lpwstr>
  </property>
  <property fmtid="{D5CDD505-2E9C-101B-9397-08002B2CF9AE}" pid="3" name="subtitle">
    <vt:lpwstr/>
  </property>
</Properties>
</file>